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53FCC285" w14:textId="77777777" w:rsidR="00E35B4E" w:rsidRPr="00F71EDB" w:rsidRDefault="00967C53" w:rsidP="00C35DB7">
      <w:pPr>
        <w:jc w:val="center"/>
        <w:rPr>
          <w:rFonts w:ascii="Times New Roman" w:hAnsi="Times New Roman" w:cs="Times New Roman"/>
          <w:sz w:val="32"/>
          <w:szCs w:val="32"/>
        </w:rPr>
      </w:pPr>
      <w:r w:rsidRPr="00F71EDB">
        <w:rPr>
          <w:rFonts w:ascii="Times New Roman" w:hAnsi="Times New Roman" w:cs="Times New Roman"/>
          <w:sz w:val="32"/>
          <w:szCs w:val="32"/>
        </w:rPr>
        <w:t>CS5</w:t>
      </w:r>
      <w:r w:rsidR="00171575" w:rsidRPr="00F71EDB">
        <w:rPr>
          <w:rFonts w:ascii="Times New Roman" w:hAnsi="Times New Roman" w:cs="Times New Roman"/>
          <w:sz w:val="32"/>
          <w:szCs w:val="32"/>
        </w:rPr>
        <w:t>5</w:t>
      </w:r>
      <w:r w:rsidR="000D0D5A" w:rsidRPr="00F71EDB">
        <w:rPr>
          <w:rFonts w:ascii="Times New Roman" w:hAnsi="Times New Roman" w:cs="Times New Roman"/>
          <w:sz w:val="32"/>
          <w:szCs w:val="32"/>
        </w:rPr>
        <w:t>6</w:t>
      </w:r>
      <w:r w:rsidR="00076A46" w:rsidRPr="00F71EDB">
        <w:rPr>
          <w:rFonts w:ascii="Times New Roman" w:hAnsi="Times New Roman" w:cs="Times New Roman"/>
          <w:sz w:val="32"/>
          <w:szCs w:val="32"/>
        </w:rPr>
        <w:t>0</w:t>
      </w:r>
      <w:r w:rsidRPr="00F71EDB">
        <w:rPr>
          <w:rFonts w:ascii="Times New Roman" w:hAnsi="Times New Roman" w:cs="Times New Roman"/>
          <w:sz w:val="32"/>
          <w:szCs w:val="32"/>
        </w:rPr>
        <w:t xml:space="preserve"> </w:t>
      </w:r>
      <w:r w:rsidR="00076A46" w:rsidRPr="00F71EDB">
        <w:rPr>
          <w:rFonts w:ascii="Times New Roman" w:hAnsi="Times New Roman" w:cs="Times New Roman"/>
          <w:sz w:val="32"/>
          <w:szCs w:val="32"/>
        </w:rPr>
        <w:t>Knowledge Discovery and Management</w:t>
      </w:r>
    </w:p>
    <w:p w14:paraId="1EF50339" w14:textId="13841C5D" w:rsidR="00E35B4E" w:rsidRDefault="005645C0">
      <w:pPr>
        <w:jc w:val="center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>Problem Set 5</w:t>
      </w:r>
    </w:p>
    <w:p w14:paraId="4E40CEA9" w14:textId="4482C0FE" w:rsidR="005645C0" w:rsidRPr="00F71EDB" w:rsidRDefault="0070269E">
      <w:pPr>
        <w:jc w:val="center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>February</w:t>
      </w:r>
      <w:r w:rsidR="005645C0">
        <w:rPr>
          <w:rFonts w:ascii="Times New Roman" w:hAnsi="Times New Roman" w:cs="Times New Roman"/>
          <w:szCs w:val="22"/>
        </w:rPr>
        <w:t xml:space="preserve">, </w:t>
      </w:r>
      <w:r>
        <w:rPr>
          <w:rFonts w:ascii="Times New Roman" w:hAnsi="Times New Roman" w:cs="Times New Roman"/>
          <w:szCs w:val="22"/>
        </w:rPr>
        <w:t>18</w:t>
      </w:r>
      <w:r w:rsidR="005645C0" w:rsidRPr="005645C0">
        <w:rPr>
          <w:rFonts w:ascii="Times New Roman" w:hAnsi="Times New Roman" w:cs="Times New Roman"/>
          <w:szCs w:val="22"/>
          <w:vertAlign w:val="superscript"/>
        </w:rPr>
        <w:t>th</w:t>
      </w:r>
      <w:r w:rsidR="005645C0">
        <w:rPr>
          <w:rFonts w:ascii="Times New Roman" w:hAnsi="Times New Roman" w:cs="Times New Roman"/>
          <w:szCs w:val="22"/>
        </w:rPr>
        <w:t xml:space="preserve"> 20</w:t>
      </w:r>
      <w:r>
        <w:rPr>
          <w:rFonts w:ascii="Times New Roman" w:hAnsi="Times New Roman" w:cs="Times New Roman"/>
          <w:szCs w:val="22"/>
        </w:rPr>
        <w:t>20</w:t>
      </w:r>
      <w:bookmarkStart w:id="0" w:name="_GoBack"/>
      <w:bookmarkEnd w:id="0"/>
    </w:p>
    <w:p w14:paraId="38895C60" w14:textId="77777777" w:rsidR="00E35B4E" w:rsidRPr="00F71EDB" w:rsidRDefault="00E35B4E">
      <w:pPr>
        <w:rPr>
          <w:rFonts w:ascii="Times New Roman" w:hAnsi="Times New Roman" w:cs="Times New Roman"/>
          <w:szCs w:val="22"/>
        </w:rPr>
      </w:pPr>
    </w:p>
    <w:p w14:paraId="08A9B156" w14:textId="77777777" w:rsidR="00E35B4E" w:rsidRPr="00F71EDB" w:rsidRDefault="005C45E7">
      <w:pPr>
        <w:rPr>
          <w:rFonts w:ascii="Times New Roman" w:hAnsi="Times New Roman" w:cs="Times New Roman"/>
          <w:szCs w:val="22"/>
        </w:rPr>
      </w:pPr>
      <w:r w:rsidRPr="00F71EDB">
        <w:rPr>
          <w:rFonts w:ascii="Times New Roman" w:hAnsi="Times New Roman" w:cs="Times New Roman"/>
          <w:szCs w:val="22"/>
        </w:rPr>
        <w:t xml:space="preserve">Name: </w:t>
      </w:r>
    </w:p>
    <w:p w14:paraId="7104D747" w14:textId="77777777" w:rsidR="00301016" w:rsidRPr="00F71EDB" w:rsidRDefault="00301016">
      <w:pPr>
        <w:rPr>
          <w:rFonts w:ascii="Times New Roman" w:hAnsi="Times New Roman" w:cs="Times New Roman"/>
          <w:szCs w:val="22"/>
        </w:rPr>
      </w:pPr>
      <w:r w:rsidRPr="00F71EDB">
        <w:rPr>
          <w:rFonts w:ascii="Times New Roman" w:hAnsi="Times New Roman" w:cs="Times New Roman"/>
          <w:szCs w:val="22"/>
        </w:rPr>
        <w:t>Class ID:</w:t>
      </w:r>
    </w:p>
    <w:p w14:paraId="61C3B0FB" w14:textId="77777777" w:rsidR="00E35B4E" w:rsidRPr="00F71EDB" w:rsidRDefault="00E35B4E">
      <w:pPr>
        <w:rPr>
          <w:rFonts w:ascii="Times New Roman" w:hAnsi="Times New Roman" w:cs="Times New Roman"/>
          <w:szCs w:val="22"/>
        </w:rPr>
      </w:pPr>
    </w:p>
    <w:p w14:paraId="2B69867E" w14:textId="774A5E90" w:rsidR="00D85909" w:rsidRPr="00F71EDB" w:rsidRDefault="00D85909" w:rsidP="005645C0">
      <w:pPr>
        <w:pStyle w:val="Default"/>
        <w:numPr>
          <w:ilvl w:val="0"/>
          <w:numId w:val="7"/>
        </w:numPr>
        <w:rPr>
          <w:rFonts w:ascii="Times New Roman" w:hAnsi="Times New Roman" w:cs="Times New Roman"/>
          <w:b/>
          <w:color w:val="auto"/>
          <w:sz w:val="22"/>
          <w:szCs w:val="22"/>
        </w:rPr>
      </w:pPr>
      <w:r w:rsidRPr="00F71EDB">
        <w:rPr>
          <w:rFonts w:ascii="Times New Roman" w:hAnsi="Times New Roman" w:cs="Times New Roman"/>
          <w:b/>
          <w:color w:val="auto"/>
          <w:sz w:val="22"/>
          <w:szCs w:val="22"/>
        </w:rPr>
        <w:t>Information Retrieval (Text Mining) with TF-IDF</w:t>
      </w:r>
    </w:p>
    <w:p w14:paraId="0A596C8A" w14:textId="77777777" w:rsidR="00500A20" w:rsidRPr="00F71EDB" w:rsidRDefault="00500A20" w:rsidP="00D85909">
      <w:pPr>
        <w:pStyle w:val="Default"/>
        <w:rPr>
          <w:rFonts w:ascii="Times New Roman" w:hAnsi="Times New Roman" w:cs="Times New Roman"/>
          <w:color w:val="auto"/>
          <w:sz w:val="22"/>
          <w:szCs w:val="22"/>
        </w:rPr>
      </w:pPr>
      <w:r w:rsidRPr="00F71EDB">
        <w:rPr>
          <w:rFonts w:ascii="Times New Roman" w:hAnsi="Times New Roman" w:cs="Times New Roman"/>
          <w:color w:val="auto"/>
          <w:sz w:val="22"/>
          <w:szCs w:val="22"/>
        </w:rPr>
        <w:t>Consider the following three short documents</w:t>
      </w:r>
    </w:p>
    <w:p w14:paraId="23A598AA" w14:textId="77777777" w:rsidR="00D85909" w:rsidRPr="00F71EDB" w:rsidRDefault="00171575" w:rsidP="00D85909">
      <w:pPr>
        <w:pStyle w:val="Default"/>
        <w:ind w:left="720"/>
        <w:rPr>
          <w:rFonts w:ascii="Times New Roman" w:hAnsi="Times New Roman" w:cs="Times New Roman"/>
          <w:color w:val="auto"/>
          <w:sz w:val="22"/>
          <w:szCs w:val="22"/>
        </w:rPr>
      </w:pPr>
      <w:r w:rsidRPr="00F71EDB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C77BAE9" wp14:editId="284A4F8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2057400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057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5D950BF" w14:textId="77777777" w:rsidR="00171575" w:rsidRPr="00171575" w:rsidRDefault="00171575" w:rsidP="00171575">
                            <w:pPr>
                              <w:pStyle w:val="Default"/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auto"/>
                                <w:sz w:val="22"/>
                                <w:szCs w:val="22"/>
                              </w:rPr>
                            </w:pPr>
                            <w:r w:rsidRPr="00171575">
                              <w:rPr>
                                <w:rFonts w:ascii="Times New Roman" w:hAnsi="Times New Roman" w:cs="Times New Roman"/>
                                <w:color w:val="auto"/>
                                <w:sz w:val="22"/>
                                <w:szCs w:val="22"/>
                              </w:rPr>
                              <w:t>Doc #1:</w:t>
                            </w:r>
                          </w:p>
                          <w:p w14:paraId="3CFB8867" w14:textId="77777777" w:rsidR="00171575" w:rsidRPr="00171575" w:rsidRDefault="00171575" w:rsidP="00171575">
                            <w:pPr>
                              <w:pStyle w:val="Default"/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auto"/>
                                <w:sz w:val="22"/>
                                <w:szCs w:val="22"/>
                              </w:rPr>
                            </w:pPr>
                            <w:r w:rsidRPr="00171575">
                              <w:rPr>
                                <w:rFonts w:ascii="Times New Roman" w:hAnsi="Times New Roman" w:cs="Times New Roman"/>
                                <w:color w:val="auto"/>
                                <w:sz w:val="22"/>
                                <w:szCs w:val="22"/>
                              </w:rPr>
                              <w:t>The researchers will focus on computational phenotyping and will produce disease prediction models from machine learning and statistical tools.</w:t>
                            </w:r>
                          </w:p>
                          <w:p w14:paraId="18ACA92B" w14:textId="77777777" w:rsidR="00171575" w:rsidRPr="00171575" w:rsidRDefault="00171575" w:rsidP="00171575">
                            <w:pPr>
                              <w:pStyle w:val="Default"/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auto"/>
                                <w:sz w:val="22"/>
                                <w:szCs w:val="22"/>
                              </w:rPr>
                            </w:pPr>
                          </w:p>
                          <w:p w14:paraId="32E2909E" w14:textId="77777777" w:rsidR="00171575" w:rsidRPr="00171575" w:rsidRDefault="00171575" w:rsidP="00171575">
                            <w:pPr>
                              <w:pStyle w:val="Default"/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auto"/>
                                <w:sz w:val="22"/>
                                <w:szCs w:val="22"/>
                              </w:rPr>
                            </w:pPr>
                            <w:r w:rsidRPr="00171575">
                              <w:rPr>
                                <w:rFonts w:ascii="Times New Roman" w:hAnsi="Times New Roman" w:cs="Times New Roman"/>
                                <w:color w:val="auto"/>
                                <w:sz w:val="22"/>
                                <w:szCs w:val="22"/>
                              </w:rPr>
                              <w:t>Doc #2:</w:t>
                            </w:r>
                          </w:p>
                          <w:p w14:paraId="38D2C781" w14:textId="77777777" w:rsidR="00171575" w:rsidRPr="00171575" w:rsidRDefault="00171575" w:rsidP="00171575">
                            <w:pPr>
                              <w:pStyle w:val="Default"/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auto"/>
                                <w:sz w:val="22"/>
                                <w:szCs w:val="22"/>
                              </w:rPr>
                            </w:pPr>
                            <w:r w:rsidRPr="00171575">
                              <w:rPr>
                                <w:rFonts w:ascii="Times New Roman" w:hAnsi="Times New Roman" w:cs="Times New Roman"/>
                                <w:color w:val="auto"/>
                                <w:sz w:val="22"/>
                                <w:szCs w:val="22"/>
                              </w:rPr>
                              <w:t>The researchers will develop tools that use Bayesian statistical information to generate causal models from large and complex phenotyping datasets.</w:t>
                            </w:r>
                          </w:p>
                          <w:p w14:paraId="093C6BFE" w14:textId="77777777" w:rsidR="00171575" w:rsidRPr="00171575" w:rsidRDefault="00171575" w:rsidP="00171575">
                            <w:pPr>
                              <w:pStyle w:val="Default"/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auto"/>
                                <w:sz w:val="22"/>
                                <w:szCs w:val="22"/>
                              </w:rPr>
                            </w:pPr>
                          </w:p>
                          <w:p w14:paraId="6E07B7BA" w14:textId="77777777" w:rsidR="00171575" w:rsidRPr="00171575" w:rsidRDefault="00171575" w:rsidP="00171575">
                            <w:pPr>
                              <w:pStyle w:val="Default"/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auto"/>
                                <w:sz w:val="22"/>
                                <w:szCs w:val="22"/>
                              </w:rPr>
                            </w:pPr>
                            <w:r w:rsidRPr="00171575">
                              <w:rPr>
                                <w:rFonts w:ascii="Times New Roman" w:hAnsi="Times New Roman" w:cs="Times New Roman"/>
                                <w:color w:val="auto"/>
                                <w:sz w:val="22"/>
                                <w:szCs w:val="22"/>
                              </w:rPr>
                              <w:t>Doc #3:</w:t>
                            </w:r>
                          </w:p>
                          <w:p w14:paraId="39204D36" w14:textId="77777777" w:rsidR="00171575" w:rsidRPr="00171575" w:rsidRDefault="00171575" w:rsidP="00171575">
                            <w:pPr>
                              <w:pStyle w:val="Default"/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color w:val="auto"/>
                                <w:sz w:val="22"/>
                                <w:szCs w:val="22"/>
                              </w:rPr>
                            </w:pPr>
                            <w:r w:rsidRPr="00171575">
                              <w:rPr>
                                <w:rFonts w:ascii="Times New Roman" w:hAnsi="Times New Roman" w:cs="Times New Roman"/>
                                <w:color w:val="auto"/>
                                <w:sz w:val="22"/>
                                <w:szCs w:val="22"/>
                              </w:rPr>
                              <w:t>The researchers will build a computational information engine that uses machine learning to combine gene function and gene interaction information from disparate genomic data sources.</w:t>
                            </w:r>
                          </w:p>
                          <w:p w14:paraId="273EE729" w14:textId="77777777" w:rsidR="00171575" w:rsidRPr="009F22C4" w:rsidRDefault="00171575" w:rsidP="00171575">
                            <w:pPr>
                              <w:pStyle w:val="Default"/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Times New Roman" w:hAnsi="Times New Roman" w:cs="Times New Roman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C77BAE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0;margin-top:0;width:468pt;height:162pt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" filled="f" stroked="f">
                <v:textbox style="mso-fit-shape-to-text:t">
                  <w:txbxContent>
                    <w:p w14:paraId="45D950BF" w14:textId="77777777" w:rsidR="00171575" w:rsidRPr="00171575" w:rsidRDefault="00171575" w:rsidP="00171575">
                      <w:pPr>
                        <w:pStyle w:val="Default"/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auto"/>
                          <w:sz w:val="22"/>
                          <w:szCs w:val="22"/>
                        </w:rPr>
                      </w:pPr>
                      <w:r w:rsidRPr="00171575">
                        <w:rPr>
                          <w:rFonts w:ascii="Times New Roman" w:hAnsi="Times New Roman" w:cs="Times New Roman"/>
                          <w:color w:val="auto"/>
                          <w:sz w:val="22"/>
                          <w:szCs w:val="22"/>
                        </w:rPr>
                        <w:t>Doc #1:</w:t>
                      </w:r>
                    </w:p>
                    <w:p w14:paraId="3CFB8867" w14:textId="77777777" w:rsidR="00171575" w:rsidRPr="00171575" w:rsidRDefault="00171575" w:rsidP="00171575">
                      <w:pPr>
                        <w:pStyle w:val="Default"/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auto"/>
                          <w:sz w:val="22"/>
                          <w:szCs w:val="22"/>
                        </w:rPr>
                      </w:pPr>
                      <w:r w:rsidRPr="00171575">
                        <w:rPr>
                          <w:rFonts w:ascii="Times New Roman" w:hAnsi="Times New Roman" w:cs="Times New Roman"/>
                          <w:color w:val="auto"/>
                          <w:sz w:val="22"/>
                          <w:szCs w:val="22"/>
                        </w:rPr>
                        <w:t>The researchers will focus on computational phenotyping and will produce disease prediction models from machine learning and statistical tools.</w:t>
                      </w:r>
                    </w:p>
                    <w:p w14:paraId="18ACA92B" w14:textId="77777777" w:rsidR="00171575" w:rsidRPr="00171575" w:rsidRDefault="00171575" w:rsidP="00171575">
                      <w:pPr>
                        <w:pStyle w:val="Default"/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auto"/>
                          <w:sz w:val="22"/>
                          <w:szCs w:val="22"/>
                        </w:rPr>
                      </w:pPr>
                    </w:p>
                    <w:p w14:paraId="32E2909E" w14:textId="77777777" w:rsidR="00171575" w:rsidRPr="00171575" w:rsidRDefault="00171575" w:rsidP="00171575">
                      <w:pPr>
                        <w:pStyle w:val="Default"/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auto"/>
                          <w:sz w:val="22"/>
                          <w:szCs w:val="22"/>
                        </w:rPr>
                      </w:pPr>
                      <w:r w:rsidRPr="00171575">
                        <w:rPr>
                          <w:rFonts w:ascii="Times New Roman" w:hAnsi="Times New Roman" w:cs="Times New Roman"/>
                          <w:color w:val="auto"/>
                          <w:sz w:val="22"/>
                          <w:szCs w:val="22"/>
                        </w:rPr>
                        <w:t>Doc #2:</w:t>
                      </w:r>
                    </w:p>
                    <w:p w14:paraId="38D2C781" w14:textId="77777777" w:rsidR="00171575" w:rsidRPr="00171575" w:rsidRDefault="00171575" w:rsidP="00171575">
                      <w:pPr>
                        <w:pStyle w:val="Default"/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auto"/>
                          <w:sz w:val="22"/>
                          <w:szCs w:val="22"/>
                        </w:rPr>
                      </w:pPr>
                      <w:r w:rsidRPr="00171575">
                        <w:rPr>
                          <w:rFonts w:ascii="Times New Roman" w:hAnsi="Times New Roman" w:cs="Times New Roman"/>
                          <w:color w:val="auto"/>
                          <w:sz w:val="22"/>
                          <w:szCs w:val="22"/>
                        </w:rPr>
                        <w:t>The researchers will develop tools that use Bayesian statistical information to generate causal models from large and complex phenotyping datasets.</w:t>
                      </w:r>
                    </w:p>
                    <w:p w14:paraId="093C6BFE" w14:textId="77777777" w:rsidR="00171575" w:rsidRPr="00171575" w:rsidRDefault="00171575" w:rsidP="00171575">
                      <w:pPr>
                        <w:pStyle w:val="Default"/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auto"/>
                          <w:sz w:val="22"/>
                          <w:szCs w:val="22"/>
                        </w:rPr>
                      </w:pPr>
                    </w:p>
                    <w:p w14:paraId="6E07B7BA" w14:textId="77777777" w:rsidR="00171575" w:rsidRPr="00171575" w:rsidRDefault="00171575" w:rsidP="00171575">
                      <w:pPr>
                        <w:pStyle w:val="Default"/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auto"/>
                          <w:sz w:val="22"/>
                          <w:szCs w:val="22"/>
                        </w:rPr>
                      </w:pPr>
                      <w:r w:rsidRPr="00171575">
                        <w:rPr>
                          <w:rFonts w:ascii="Times New Roman" w:hAnsi="Times New Roman" w:cs="Times New Roman"/>
                          <w:color w:val="auto"/>
                          <w:sz w:val="22"/>
                          <w:szCs w:val="22"/>
                        </w:rPr>
                        <w:t>Doc #3:</w:t>
                      </w:r>
                    </w:p>
                    <w:p w14:paraId="39204D36" w14:textId="77777777" w:rsidR="00171575" w:rsidRPr="00171575" w:rsidRDefault="00171575" w:rsidP="00171575">
                      <w:pPr>
                        <w:pStyle w:val="Default"/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color w:val="auto"/>
                          <w:sz w:val="22"/>
                          <w:szCs w:val="22"/>
                        </w:rPr>
                      </w:pPr>
                      <w:r w:rsidRPr="00171575">
                        <w:rPr>
                          <w:rFonts w:ascii="Times New Roman" w:hAnsi="Times New Roman" w:cs="Times New Roman"/>
                          <w:color w:val="auto"/>
                          <w:sz w:val="22"/>
                          <w:szCs w:val="22"/>
                        </w:rPr>
                        <w:t>The researchers will build a computational information engine that uses machine learning to combine gene function and gene interaction information from disparate genomic data sources.</w:t>
                      </w:r>
                    </w:p>
                    <w:p w14:paraId="273EE729" w14:textId="77777777" w:rsidR="00171575" w:rsidRPr="009F22C4" w:rsidRDefault="00171575" w:rsidP="00171575">
                      <w:pPr>
                        <w:pStyle w:val="Default"/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Times New Roman" w:hAnsi="Times New Roman" w:cs="Times New Roman"/>
                          <w:b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DE83E2" w14:textId="77777777" w:rsidR="00D85909" w:rsidRPr="00F71EDB" w:rsidRDefault="00D85909" w:rsidP="00D85909">
      <w:pPr>
        <w:pStyle w:val="Default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F71ED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First remove stop words and punctuation; detect manually multi-word terms (using N-Gram or POS Tagging/Chunking); parse manually the documents and select the terms from the given 3 documents and created the dictionary (list of terms). </w:t>
      </w:r>
    </w:p>
    <w:p w14:paraId="4D762B93" w14:textId="77777777" w:rsidR="00D85909" w:rsidRPr="00F71EDB" w:rsidRDefault="00D85909" w:rsidP="00D85909">
      <w:pPr>
        <w:pStyle w:val="Default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F71EDB">
        <w:rPr>
          <w:rFonts w:ascii="Times New Roman" w:hAnsi="Times New Roman" w:cs="Times New Roman"/>
          <w:color w:val="000000" w:themeColor="text1"/>
          <w:sz w:val="22"/>
          <w:szCs w:val="22"/>
        </w:rPr>
        <w:t>Create the document vectors by computing TF-IDF weights. Show how to compute the TF-IDF weights for terms. For each form of weighting list the document vectors in the following format:</w:t>
      </w:r>
    </w:p>
    <w:p w14:paraId="49728244" w14:textId="77777777" w:rsidR="00D85909" w:rsidRPr="00D72D22" w:rsidRDefault="00D85909" w:rsidP="00D85909">
      <w:pPr>
        <w:spacing w:line="240" w:lineRule="auto"/>
        <w:ind w:left="720"/>
        <w:rPr>
          <w:rFonts w:ascii="Times New Roman" w:hAnsi="Times New Roman" w:cs="Times New Roman"/>
        </w:rPr>
      </w:pPr>
    </w:p>
    <w:p w14:paraId="48FC38B4" w14:textId="77777777" w:rsidR="00D85909" w:rsidRPr="00D72D22" w:rsidRDefault="00D85909" w:rsidP="00D85909">
      <w:pPr>
        <w:spacing w:line="240" w:lineRule="auto"/>
        <w:ind w:left="720"/>
        <w:rPr>
          <w:rFonts w:ascii="Times New Roman" w:hAnsi="Times New Roman" w:cs="Times New Roman"/>
        </w:rPr>
      </w:pPr>
      <w:r w:rsidRPr="00D72D22">
        <w:rPr>
          <w:rFonts w:ascii="Times New Roman" w:hAnsi="Times New Roman" w:cs="Times New Roman"/>
          <w:noProof/>
        </w:rPr>
        <w:drawing>
          <wp:inline distT="0" distB="0" distL="0" distR="0" wp14:anchorId="2D8F116B" wp14:editId="649BF7F5">
            <wp:extent cx="5943600" cy="129794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97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82E9B" w14:textId="77777777" w:rsidR="00D85909" w:rsidRPr="00D72D22" w:rsidRDefault="00D85909" w:rsidP="00D85909">
      <w:pPr>
        <w:pStyle w:val="Default"/>
        <w:rPr>
          <w:rFonts w:ascii="Times New Roman" w:hAnsi="Times New Roman" w:cs="Times New Roman"/>
          <w:sz w:val="22"/>
          <w:szCs w:val="22"/>
        </w:rPr>
      </w:pPr>
    </w:p>
    <w:p w14:paraId="4CFD1055" w14:textId="4F0FB626" w:rsidR="005645C0" w:rsidRPr="005645C0" w:rsidRDefault="005645C0" w:rsidP="005645C0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szCs w:val="22"/>
        </w:rPr>
      </w:pPr>
      <w:r w:rsidRPr="005645C0">
        <w:rPr>
          <w:rFonts w:ascii="Times New Roman" w:hAnsi="Times New Roman" w:cs="Times New Roman"/>
          <w:b/>
          <w:szCs w:val="22"/>
        </w:rPr>
        <w:t>Word2Vec</w:t>
      </w:r>
    </w:p>
    <w:p w14:paraId="23685809" w14:textId="77777777" w:rsidR="005645C0" w:rsidRPr="00A76994" w:rsidRDefault="005645C0" w:rsidP="005645C0">
      <w:pPr>
        <w:pStyle w:val="ListParagraph"/>
        <w:rPr>
          <w:rFonts w:ascii="Times New Roman" w:hAnsi="Times New Roman" w:cs="Times New Roman"/>
          <w:szCs w:val="22"/>
        </w:rPr>
      </w:pPr>
    </w:p>
    <w:p w14:paraId="75060BDC" w14:textId="77777777" w:rsidR="005645C0" w:rsidRPr="00A76994" w:rsidRDefault="005645C0" w:rsidP="005645C0">
      <w:pPr>
        <w:rPr>
          <w:rFonts w:ascii="Times New Roman" w:hAnsi="Times New Roman" w:cs="Times New Roman"/>
          <w:szCs w:val="22"/>
        </w:rPr>
      </w:pPr>
      <w:r w:rsidRPr="00A76994">
        <w:rPr>
          <w:rFonts w:ascii="Times New Roman" w:hAnsi="Times New Roman" w:cs="Times New Roman"/>
          <w:szCs w:val="22"/>
        </w:rPr>
        <w:t xml:space="preserve">Word2Vec reference: </w:t>
      </w:r>
      <w:hyperlink r:id="rId7" w:history="1">
        <w:r w:rsidRPr="00A76994">
          <w:rPr>
            <w:rStyle w:val="Hyperlink"/>
            <w:rFonts w:ascii="Times New Roman" w:hAnsi="Times New Roman" w:cs="Times New Roman"/>
            <w:szCs w:val="22"/>
          </w:rPr>
          <w:t>https://blog.acolyer.org/2016/04/21/the-amazing-power-of-word-vectors/</w:t>
        </w:r>
      </w:hyperlink>
    </w:p>
    <w:p w14:paraId="0401F8C7" w14:textId="77777777" w:rsidR="005645C0" w:rsidRPr="00A76994" w:rsidRDefault="005645C0" w:rsidP="005645C0">
      <w:pPr>
        <w:rPr>
          <w:rFonts w:ascii="Times New Roman" w:hAnsi="Times New Roman" w:cs="Times New Roman"/>
          <w:szCs w:val="22"/>
        </w:rPr>
      </w:pPr>
    </w:p>
    <w:p w14:paraId="5AB19586" w14:textId="77777777" w:rsidR="005645C0" w:rsidRPr="00A76994" w:rsidRDefault="005645C0" w:rsidP="005645C0">
      <w:pPr>
        <w:spacing w:line="240" w:lineRule="auto"/>
        <w:rPr>
          <w:rFonts w:ascii="Times New Roman" w:eastAsia="Times New Roman" w:hAnsi="Times New Roman" w:cs="Times New Roman"/>
          <w:iCs/>
          <w:color w:val="222222"/>
          <w:szCs w:val="22"/>
          <w:shd w:val="clear" w:color="auto" w:fill="FEFEFE"/>
        </w:rPr>
      </w:pPr>
    </w:p>
    <w:p w14:paraId="69C22E76" w14:textId="77777777" w:rsidR="005645C0" w:rsidRPr="00A76994" w:rsidRDefault="005645C0" w:rsidP="005645C0">
      <w:pPr>
        <w:rPr>
          <w:rFonts w:ascii="Times New Roman" w:hAnsi="Times New Roman" w:cs="Times New Roman"/>
          <w:szCs w:val="22"/>
        </w:rPr>
      </w:pPr>
      <w:r w:rsidRPr="00A76994">
        <w:rPr>
          <w:rFonts w:ascii="Times New Roman" w:hAnsi="Times New Roman" w:cs="Times New Roman"/>
          <w:szCs w:val="22"/>
        </w:rPr>
        <w:t>Consider the following figure showing the Word2Vec model.</w:t>
      </w:r>
    </w:p>
    <w:p w14:paraId="597D5D93" w14:textId="77777777" w:rsidR="005645C0" w:rsidRPr="00A76994" w:rsidRDefault="005645C0" w:rsidP="005645C0">
      <w:pPr>
        <w:rPr>
          <w:rFonts w:ascii="Times New Roman" w:hAnsi="Times New Roman" w:cs="Times New Roman"/>
          <w:szCs w:val="22"/>
        </w:rPr>
      </w:pPr>
      <w:r w:rsidRPr="00A76994">
        <w:rPr>
          <w:rFonts w:ascii="Times New Roman" w:hAnsi="Times New Roman" w:cs="Times New Roman"/>
          <w:noProof/>
          <w:szCs w:val="22"/>
        </w:rPr>
        <w:lastRenderedPageBreak/>
        <w:drawing>
          <wp:inline distT="0" distB="0" distL="0" distR="0" wp14:anchorId="04854621" wp14:editId="07E01740">
            <wp:extent cx="5943600" cy="3566160"/>
            <wp:effectExtent l="0" t="0" r="0" b="0"/>
            <wp:docPr id="3" name="Picture 3" descr="http://picload.org/image/paagcga/word2ve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picload.org/image/paagcga/word2vec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7BC225" w14:textId="77777777" w:rsidR="005645C0" w:rsidRPr="00A76994" w:rsidRDefault="005645C0" w:rsidP="005645C0">
      <w:pPr>
        <w:pStyle w:val="ListParagraph"/>
        <w:numPr>
          <w:ilvl w:val="0"/>
          <w:numId w:val="6"/>
        </w:numPr>
        <w:spacing w:after="160" w:line="259" w:lineRule="auto"/>
        <w:rPr>
          <w:rFonts w:ascii="Times New Roman" w:hAnsi="Times New Roman" w:cs="Times New Roman"/>
          <w:szCs w:val="22"/>
        </w:rPr>
      </w:pPr>
      <w:r w:rsidRPr="00A76994">
        <w:rPr>
          <w:rFonts w:ascii="Times New Roman" w:hAnsi="Times New Roman" w:cs="Times New Roman"/>
          <w:szCs w:val="22"/>
        </w:rPr>
        <w:t>Describe the word2vec model</w:t>
      </w:r>
    </w:p>
    <w:p w14:paraId="5BD3D4F0" w14:textId="77777777" w:rsidR="005645C0" w:rsidRPr="00A76994" w:rsidRDefault="005645C0" w:rsidP="005645C0">
      <w:pPr>
        <w:pStyle w:val="ListParagraph"/>
        <w:numPr>
          <w:ilvl w:val="0"/>
          <w:numId w:val="6"/>
        </w:numPr>
        <w:spacing w:after="160" w:line="259" w:lineRule="auto"/>
        <w:rPr>
          <w:rFonts w:ascii="Times New Roman" w:hAnsi="Times New Roman" w:cs="Times New Roman"/>
          <w:szCs w:val="22"/>
        </w:rPr>
      </w:pPr>
      <w:r w:rsidRPr="00A76994">
        <w:rPr>
          <w:rFonts w:ascii="Times New Roman" w:hAnsi="Times New Roman" w:cs="Times New Roman"/>
          <w:szCs w:val="22"/>
        </w:rPr>
        <w:t>Describe How to extend this model for multiple documents. Also draw a similar diagram for the extended model.</w:t>
      </w:r>
    </w:p>
    <w:p w14:paraId="689CF0AC" w14:textId="77777777" w:rsidR="005645C0" w:rsidRPr="00A76994" w:rsidRDefault="005645C0" w:rsidP="005645C0">
      <w:pPr>
        <w:spacing w:line="240" w:lineRule="auto"/>
        <w:rPr>
          <w:rFonts w:ascii="Times New Roman" w:eastAsia="Times New Roman" w:hAnsi="Times New Roman" w:cs="Times New Roman"/>
          <w:iCs/>
          <w:color w:val="222222"/>
          <w:szCs w:val="22"/>
          <w:shd w:val="clear" w:color="auto" w:fill="FEFEFE"/>
        </w:rPr>
      </w:pPr>
    </w:p>
    <w:p w14:paraId="67C9EF7E" w14:textId="77777777" w:rsidR="005645C0" w:rsidRPr="00A76994" w:rsidRDefault="005645C0" w:rsidP="005645C0">
      <w:pPr>
        <w:spacing w:line="240" w:lineRule="auto"/>
        <w:rPr>
          <w:rFonts w:ascii="Times New Roman" w:eastAsia="Times New Roman" w:hAnsi="Times New Roman" w:cs="Times New Roman"/>
          <w:iCs/>
          <w:color w:val="222222"/>
          <w:szCs w:val="22"/>
          <w:shd w:val="clear" w:color="auto" w:fill="FEFEFE"/>
        </w:rPr>
      </w:pPr>
      <w:r w:rsidRPr="00A76994">
        <w:rPr>
          <w:rFonts w:ascii="Times New Roman" w:eastAsia="Times New Roman" w:hAnsi="Times New Roman" w:cs="Times New Roman"/>
          <w:iCs/>
          <w:color w:val="222222"/>
          <w:szCs w:val="22"/>
          <w:shd w:val="clear" w:color="auto" w:fill="FEFEFE"/>
        </w:rPr>
        <w:t>Describe the differences of the following approaches</w:t>
      </w:r>
    </w:p>
    <w:p w14:paraId="48F59C06" w14:textId="77777777" w:rsidR="005645C0" w:rsidRPr="00A76994" w:rsidRDefault="005645C0" w:rsidP="005645C0">
      <w:pPr>
        <w:pStyle w:val="ListParagraph"/>
        <w:numPr>
          <w:ilvl w:val="0"/>
          <w:numId w:val="4"/>
        </w:numPr>
        <w:spacing w:line="240" w:lineRule="auto"/>
        <w:rPr>
          <w:rFonts w:ascii="Times New Roman" w:eastAsia="Times New Roman" w:hAnsi="Times New Roman" w:cs="Times New Roman"/>
          <w:color w:val="222222"/>
          <w:szCs w:val="22"/>
          <w:shd w:val="clear" w:color="auto" w:fill="FEFEFE"/>
        </w:rPr>
      </w:pPr>
      <w:r w:rsidRPr="00A76994">
        <w:rPr>
          <w:rFonts w:ascii="Times New Roman" w:eastAsia="Times New Roman" w:hAnsi="Times New Roman" w:cs="Times New Roman"/>
          <w:iCs/>
          <w:color w:val="222222"/>
          <w:szCs w:val="22"/>
          <w:shd w:val="clear" w:color="auto" w:fill="FEFEFE"/>
        </w:rPr>
        <w:t>Continuous Bag-of-Words</w:t>
      </w:r>
      <w:r w:rsidRPr="00A76994">
        <w:rPr>
          <w:rFonts w:ascii="Times New Roman" w:eastAsia="Times New Roman" w:hAnsi="Times New Roman" w:cs="Times New Roman"/>
          <w:color w:val="222222"/>
          <w:szCs w:val="22"/>
          <w:shd w:val="clear" w:color="auto" w:fill="FEFEFE"/>
        </w:rPr>
        <w:t xml:space="preserve"> model, </w:t>
      </w:r>
    </w:p>
    <w:p w14:paraId="116F7790" w14:textId="77777777" w:rsidR="005645C0" w:rsidRPr="00A76994" w:rsidRDefault="005645C0" w:rsidP="005645C0">
      <w:pPr>
        <w:pStyle w:val="ListParagraph"/>
        <w:numPr>
          <w:ilvl w:val="0"/>
          <w:numId w:val="4"/>
        </w:numPr>
        <w:spacing w:line="240" w:lineRule="auto"/>
        <w:rPr>
          <w:rFonts w:ascii="Times New Roman" w:eastAsia="Times New Roman" w:hAnsi="Times New Roman" w:cs="Times New Roman"/>
          <w:color w:val="auto"/>
          <w:szCs w:val="22"/>
        </w:rPr>
      </w:pPr>
      <w:r w:rsidRPr="00A76994">
        <w:rPr>
          <w:rFonts w:ascii="Times New Roman" w:eastAsia="Times New Roman" w:hAnsi="Times New Roman" w:cs="Times New Roman"/>
          <w:iCs/>
          <w:color w:val="222222"/>
          <w:szCs w:val="22"/>
          <w:shd w:val="clear" w:color="auto" w:fill="FEFEFE"/>
        </w:rPr>
        <w:t>Continuous Skip-gram</w:t>
      </w:r>
      <w:r w:rsidRPr="00A76994">
        <w:rPr>
          <w:rFonts w:ascii="Times New Roman" w:eastAsia="Times New Roman" w:hAnsi="Times New Roman" w:cs="Times New Roman"/>
          <w:color w:val="222222"/>
          <w:szCs w:val="22"/>
          <w:shd w:val="clear" w:color="auto" w:fill="FEFEFE"/>
        </w:rPr>
        <w:t> model</w:t>
      </w:r>
    </w:p>
    <w:p w14:paraId="7C4A7992" w14:textId="77777777" w:rsidR="005645C0" w:rsidRPr="00A76994" w:rsidRDefault="005645C0" w:rsidP="005645C0">
      <w:pPr>
        <w:pStyle w:val="ListParagraph"/>
        <w:spacing w:line="240" w:lineRule="auto"/>
        <w:rPr>
          <w:rFonts w:ascii="Times New Roman" w:eastAsia="Times New Roman" w:hAnsi="Times New Roman" w:cs="Times New Roman"/>
          <w:color w:val="auto"/>
          <w:szCs w:val="22"/>
        </w:rPr>
      </w:pPr>
    </w:p>
    <w:p w14:paraId="5026C0F6" w14:textId="77777777" w:rsidR="005645C0" w:rsidRPr="00A76994" w:rsidRDefault="005645C0" w:rsidP="005645C0">
      <w:pPr>
        <w:rPr>
          <w:rFonts w:ascii="Times New Roman" w:hAnsi="Times New Roman" w:cs="Times New Roman"/>
          <w:szCs w:val="22"/>
        </w:rPr>
      </w:pPr>
    </w:p>
    <w:p w14:paraId="79C57EFF" w14:textId="77777777" w:rsidR="005645C0" w:rsidRPr="00A76994" w:rsidRDefault="005645C0" w:rsidP="005645C0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60" w:lineRule="atLeast"/>
        <w:rPr>
          <w:rFonts w:ascii="Times New Roman" w:hAnsi="Times New Roman" w:cs="Times New Roman"/>
          <w:color w:val="auto"/>
          <w:szCs w:val="22"/>
        </w:rPr>
      </w:pPr>
      <w:r w:rsidRPr="00A76994">
        <w:rPr>
          <w:rFonts w:ascii="Times New Roman" w:hAnsi="Times New Roman" w:cs="Times New Roman"/>
          <w:color w:val="auto"/>
          <w:szCs w:val="22"/>
        </w:rPr>
        <w:t xml:space="preserve">For the sentence “morning fog, afternoon light rain,” </w:t>
      </w:r>
    </w:p>
    <w:p w14:paraId="28A5F07A" w14:textId="77777777" w:rsidR="005645C0" w:rsidRPr="00A76994" w:rsidRDefault="005645C0" w:rsidP="005645C0">
      <w:pPr>
        <w:pStyle w:val="ListParagraph"/>
        <w:widowControl w:val="0"/>
        <w:numPr>
          <w:ilvl w:val="0"/>
          <w:numId w:val="3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360" w:lineRule="atLeast"/>
        <w:rPr>
          <w:rFonts w:ascii="Times New Roman" w:hAnsi="Times New Roman" w:cs="Times New Roman"/>
          <w:color w:val="auto"/>
          <w:szCs w:val="22"/>
        </w:rPr>
      </w:pPr>
      <w:r w:rsidRPr="00A76994">
        <w:rPr>
          <w:rFonts w:ascii="Times New Roman" w:hAnsi="Times New Roman" w:cs="Times New Roman"/>
          <w:color w:val="auto"/>
          <w:szCs w:val="22"/>
        </w:rPr>
        <w:t xml:space="preserve">Place the words on the skip-gram Word2Vec model below. </w:t>
      </w:r>
    </w:p>
    <w:p w14:paraId="01074B45" w14:textId="77777777" w:rsidR="005645C0" w:rsidRPr="00A76994" w:rsidRDefault="005645C0" w:rsidP="005645C0">
      <w:pPr>
        <w:pStyle w:val="ListParagraph"/>
        <w:widowControl w:val="0"/>
        <w:numPr>
          <w:ilvl w:val="0"/>
          <w:numId w:val="3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360" w:lineRule="atLeast"/>
        <w:rPr>
          <w:rFonts w:ascii="Times New Roman" w:eastAsia="MS Mincho" w:hAnsi="Times New Roman" w:cs="Times New Roman"/>
          <w:color w:val="auto"/>
          <w:szCs w:val="22"/>
        </w:rPr>
      </w:pPr>
      <w:r w:rsidRPr="00A76994">
        <w:rPr>
          <w:rFonts w:ascii="Times New Roman" w:hAnsi="Times New Roman" w:cs="Times New Roman"/>
          <w:color w:val="auto"/>
          <w:szCs w:val="22"/>
        </w:rPr>
        <w:t xml:space="preserve">Draw a CBOW model using the same words. </w:t>
      </w:r>
      <w:r w:rsidRPr="00A76994">
        <w:rPr>
          <w:rFonts w:ascii="MS Mincho" w:eastAsia="MS Mincho" w:hAnsi="MS Mincho" w:cs="MS Mincho"/>
          <w:color w:val="auto"/>
          <w:szCs w:val="22"/>
        </w:rPr>
        <w:t> </w:t>
      </w:r>
    </w:p>
    <w:p w14:paraId="0FDF4C78" w14:textId="77777777" w:rsidR="005645C0" w:rsidRPr="00A76994" w:rsidRDefault="005645C0" w:rsidP="005645C0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60" w:lineRule="atLeast"/>
        <w:ind w:left="1440"/>
        <w:rPr>
          <w:rFonts w:ascii="Times New Roman" w:hAnsi="Times New Roman" w:cs="Times New Roman"/>
          <w:color w:val="auto"/>
          <w:szCs w:val="22"/>
        </w:rPr>
      </w:pPr>
      <w:r w:rsidRPr="00A76994">
        <w:rPr>
          <w:rFonts w:ascii="Times New Roman" w:hAnsi="Times New Roman" w:cs="Times New Roman"/>
          <w:noProof/>
          <w:color w:val="auto"/>
          <w:szCs w:val="22"/>
        </w:rPr>
        <w:lastRenderedPageBreak/>
        <w:drawing>
          <wp:inline distT="0" distB="0" distL="0" distR="0" wp14:anchorId="3AE8B75F" wp14:editId="0CCF93CA">
            <wp:extent cx="3327400" cy="3911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17-06-24 at 7.57.47 PM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7400" cy="391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EAA47" w14:textId="48E97ED1" w:rsidR="00E35B4E" w:rsidRPr="00301016" w:rsidRDefault="00E35B4E">
      <w:pPr>
        <w:rPr>
          <w:szCs w:val="22"/>
        </w:rPr>
      </w:pPr>
    </w:p>
    <w:sectPr w:rsidR="00E35B4E" w:rsidRPr="0030101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1A638F"/>
    <w:multiLevelType w:val="hybridMultilevel"/>
    <w:tmpl w:val="49C8F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1046CC"/>
    <w:multiLevelType w:val="hybridMultilevel"/>
    <w:tmpl w:val="9BC096B4"/>
    <w:lvl w:ilvl="0" w:tplc="E1C2788A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C3E477E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074434"/>
    <w:multiLevelType w:val="hybridMultilevel"/>
    <w:tmpl w:val="D2E67D28"/>
    <w:lvl w:ilvl="0" w:tplc="7E5C11A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4B56B1"/>
    <w:multiLevelType w:val="hybridMultilevel"/>
    <w:tmpl w:val="DBE22D2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740F52"/>
    <w:multiLevelType w:val="hybridMultilevel"/>
    <w:tmpl w:val="213C679C"/>
    <w:lvl w:ilvl="0" w:tplc="6ED4478C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6974308"/>
    <w:multiLevelType w:val="hybridMultilevel"/>
    <w:tmpl w:val="BA200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1949E2"/>
    <w:multiLevelType w:val="hybridMultilevel"/>
    <w:tmpl w:val="5344E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5"/>
  </w:num>
  <w:num w:numId="5">
    <w:abstractNumId w:val="4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0tDA3NjU2MjAyNrRU0lEKTi0uzszPAykwqgUAMhdm6iwAAAA="/>
  </w:docVars>
  <w:rsids>
    <w:rsidRoot w:val="00E35B4E"/>
    <w:rsid w:val="00076A46"/>
    <w:rsid w:val="000D0D5A"/>
    <w:rsid w:val="001679F6"/>
    <w:rsid w:val="00171575"/>
    <w:rsid w:val="001D0E8F"/>
    <w:rsid w:val="002229A7"/>
    <w:rsid w:val="002759BB"/>
    <w:rsid w:val="00301016"/>
    <w:rsid w:val="00313807"/>
    <w:rsid w:val="003A6FA1"/>
    <w:rsid w:val="003C2323"/>
    <w:rsid w:val="003F5060"/>
    <w:rsid w:val="0044456E"/>
    <w:rsid w:val="00461BA2"/>
    <w:rsid w:val="00500A20"/>
    <w:rsid w:val="00504BE2"/>
    <w:rsid w:val="00544E92"/>
    <w:rsid w:val="005645C0"/>
    <w:rsid w:val="005A1792"/>
    <w:rsid w:val="005C45E7"/>
    <w:rsid w:val="0070269E"/>
    <w:rsid w:val="00765475"/>
    <w:rsid w:val="008B1154"/>
    <w:rsid w:val="00967C53"/>
    <w:rsid w:val="00A74985"/>
    <w:rsid w:val="00AD3AF6"/>
    <w:rsid w:val="00AF10F4"/>
    <w:rsid w:val="00BA530C"/>
    <w:rsid w:val="00C053E0"/>
    <w:rsid w:val="00C35DB7"/>
    <w:rsid w:val="00C74094"/>
    <w:rsid w:val="00CE07EF"/>
    <w:rsid w:val="00D44706"/>
    <w:rsid w:val="00D85909"/>
    <w:rsid w:val="00DE294B"/>
    <w:rsid w:val="00E35B4E"/>
    <w:rsid w:val="00ED7EC4"/>
    <w:rsid w:val="00F0503D"/>
    <w:rsid w:val="00F71EDB"/>
    <w:rsid w:val="00FC0417"/>
    <w:rsid w:val="00FF0A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88875A"/>
  <w15:docId w15:val="{F62325A6-8E72-45B3-B072-A0E715E7F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</w:rPr>
  </w:style>
  <w:style w:type="paragraph" w:styleId="Heading2">
    <w:name w:val="heading 2"/>
    <w:basedOn w:val="Normal"/>
    <w:next w:val="Normal"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</w:rPr>
  </w:style>
  <w:style w:type="paragraph" w:styleId="Heading3">
    <w:name w:val="heading 3"/>
    <w:basedOn w:val="Normal"/>
    <w:next w:val="Normal"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</w:rPr>
  </w:style>
  <w:style w:type="paragraph" w:styleId="Heading4">
    <w:name w:val="heading 4"/>
    <w:basedOn w:val="Normal"/>
    <w:next w:val="Normal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contextualSpacing/>
    </w:pPr>
    <w:rPr>
      <w:rFonts w:ascii="Trebuchet MS" w:eastAsia="Trebuchet MS" w:hAnsi="Trebuchet MS" w:cs="Trebuchet MS"/>
      <w:sz w:val="42"/>
    </w:rPr>
  </w:style>
  <w:style w:type="paragraph" w:styleId="Subtitle">
    <w:name w:val="Subtitle"/>
    <w:basedOn w:val="Normal"/>
    <w:next w:val="Normal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380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380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D85909"/>
    <w:pPr>
      <w:autoSpaceDE w:val="0"/>
      <w:autoSpaceDN w:val="0"/>
      <w:adjustRightInd w:val="0"/>
      <w:spacing w:line="240" w:lineRule="auto"/>
    </w:pPr>
    <w:rPr>
      <w:rFonts w:ascii="Tahoma" w:eastAsiaTheme="minorEastAsia" w:hAnsi="Tahoma" w:cs="Tahoma"/>
      <w:sz w:val="24"/>
      <w:szCs w:val="24"/>
    </w:rPr>
  </w:style>
  <w:style w:type="paragraph" w:styleId="ListParagraph">
    <w:name w:val="List Paragraph"/>
    <w:basedOn w:val="Normal"/>
    <w:uiPriority w:val="34"/>
    <w:qFormat/>
    <w:rsid w:val="005645C0"/>
    <w:pPr>
      <w:ind w:left="720"/>
      <w:contextualSpacing/>
    </w:pPr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5645C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hyperlink" Target="https://blog.acolyer.org/2016/04/21/the-amazing-power-of-word-vectors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09DBC761-CF08-450D-A8AC-047F607E36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90</Words>
  <Characters>10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590BD-JC2-0619.docx</vt:lpstr>
    </vt:vector>
  </TitlesOfParts>
  <Company>UMKC</Company>
  <LinksUpToDate>false</LinksUpToDate>
  <CharactersWithSpaces>1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590BD-JC2-0619.docx</dc:title>
  <dc:creator>Lee, Yugyung</dc:creator>
  <cp:lastModifiedBy>syed shah</cp:lastModifiedBy>
  <cp:revision>4</cp:revision>
  <cp:lastPrinted>2015-03-17T21:41:00Z</cp:lastPrinted>
  <dcterms:created xsi:type="dcterms:W3CDTF">2018-09-08T22:19:00Z</dcterms:created>
  <dcterms:modified xsi:type="dcterms:W3CDTF">2020-02-18T19:17:00Z</dcterms:modified>
</cp:coreProperties>
</file>